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a5f884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a5f8849-a68f-11eb-a1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Y7DQAxC/YD//0t+4AXSnnpZCR8aNUknB8QYjAf7dRE/9Q3ADPQeThZ84fv67zfs7BpPWP6nX4tnemMw8ffiAG8NA84c4bl2FNwJP5dMT6Hxon7R93Md6BvbWFzvN4tyvwyq5LAbp/cfYHq+BWue5X6HMZ4q6W7p9Z0UUOUTO7Fs+T0Kxzhest6vQWg53HTs9RVORHGDqOd6fmaGVFGK1HogMEkrvdHv1/wYUZKEPb9kFZ6oZo0naoyus9Glz5fNBLG6Ermun9tWVhHWxDJ9vnDy9J1kaPvXGShycSL7/rWkmxHHeOYgnxN8Gb99/d7p4v71IMFenA88fOXC2aP5K22904v6Gc/jPL658Iu3aEn4RM3F+SCFs6FxkC8IiIccM+oO/Pe7590/LsBhRtrc7p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phone has been down for days. it tells me i have to use a credit card</w:t>
      </w:r>
      <w:r>
        <w:t xml:space="preserve"> </w:t>
      </w:r>
      <w:r>
        <w:t xml:space="preserve">to make a call</w:t>
      </w:r>
    </w:p>
    <w:bookmarkStart w:id="25" w:name="lmjcclb2-jun-09-2021-0822-pm"/>
    <w:p>
      <w:pPr>
        <w:pStyle w:val="Heading2"/>
      </w:pPr>
      <w:r>
        <w:t xml:space="preserve">lmjcClB2 —</w:t>
      </w:r>
      <w:r>
        <w:t xml:space="preserve"> </w:t>
      </w:r>
      <w:hyperlink r:id="rId24">
        <w:r>
          <w:rPr>
            <w:rStyle w:val="Hyperlink"/>
          </w:rPr>
          <w:t xml:space="preserve">Jun 09, 2021 08:22 pm</w:t>
        </w:r>
      </w:hyperlink>
    </w:p>
    <w:p>
      <w:pPr>
        <w:pStyle w:val="FirstParagraph"/>
      </w:pPr>
      <w:r>
        <w:t xml:space="preserve">Over a month here and no help from Qlink. I emailed and called them</w:t>
      </w:r>
      <w:r>
        <w:t xml:space="preserve"> </w:t>
      </w:r>
      <w:r>
        <w:t xml:space="preserve">multiple times. Brain Dead Reps. Clueless and don't Speak or Understand</w:t>
      </w:r>
      <w:r>
        <w:t xml:space="preserve"> </w:t>
      </w:r>
      <w:r>
        <w:t xml:space="preserve">Englis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a5f8849-a68f-11eb-a1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a5f8849-a68f-11eb-a131-040140774501" TargetMode="External" /><Relationship Type="http://schemas.openxmlformats.org/officeDocument/2006/relationships/hyperlink" Id="rId24" Target="https://my.remarkbox.com/f85b4eeb-fb53-11ea-865d-040140774501#f0a2620e-c981-11eb-a86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a5f8849-a68f-11eb-a131-040140774501" TargetMode="External" /><Relationship Type="http://schemas.openxmlformats.org/officeDocument/2006/relationships/hyperlink" Id="rId24" Target="https://my.remarkbox.com/f85b4eeb-fb53-11ea-865d-040140774501#f0a2620e-c981-11eb-a86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a5f8849</dc:title>
  <dc:creator/>
  <cp:keywords/>
  <dcterms:created xsi:type="dcterms:W3CDTF">2026-05-03T10:46:50Z</dcterms:created>
  <dcterms:modified xsi:type="dcterms:W3CDTF">2026-05-03T1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